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A60520" w14:textId="77777777" w:rsidR="00053B39" w:rsidRDefault="00053B39" w:rsidP="00C915FB">
      <w:pPr>
        <w:ind w:right="-908"/>
        <w:rPr>
          <w:rFonts w:asciiTheme="minorHAnsi" w:hAnsiTheme="minorHAnsi" w:cstheme="minorHAnsi"/>
          <w:b/>
          <w:sz w:val="22"/>
          <w:szCs w:val="22"/>
        </w:rPr>
      </w:pPr>
    </w:p>
    <w:p w14:paraId="27BC1D77" w14:textId="79D74A7C" w:rsidR="00C915FB" w:rsidRPr="00053B39" w:rsidRDefault="00053B39" w:rsidP="00C915FB">
      <w:pPr>
        <w:ind w:right="-908"/>
        <w:rPr>
          <w:rFonts w:asciiTheme="minorHAnsi" w:hAnsiTheme="minorHAnsi" w:cstheme="minorHAnsi"/>
          <w:b/>
          <w:sz w:val="22"/>
          <w:szCs w:val="22"/>
        </w:rPr>
      </w:pPr>
      <w:r w:rsidRPr="00053B39">
        <w:rPr>
          <w:rFonts w:asciiTheme="minorHAnsi" w:hAnsiTheme="minorHAnsi" w:cstheme="minorHAnsi"/>
          <w:b/>
          <w:sz w:val="22"/>
          <w:szCs w:val="22"/>
        </w:rPr>
        <w:t xml:space="preserve">Church of England </w:t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 w:rsidR="00F86FA7">
        <w:rPr>
          <w:rFonts w:asciiTheme="minorHAnsi" w:hAnsiTheme="minorHAnsi" w:cstheme="minorHAnsi"/>
          <w:b/>
          <w:sz w:val="22"/>
          <w:szCs w:val="22"/>
        </w:rPr>
        <w:t>Private Car Consent Form</w:t>
      </w:r>
      <w:r>
        <w:rPr>
          <w:rFonts w:asciiTheme="minorHAnsi" w:hAnsiTheme="minorHAnsi" w:cstheme="minorHAnsi"/>
          <w:b/>
          <w:sz w:val="22"/>
          <w:szCs w:val="22"/>
        </w:rPr>
        <w:br/>
      </w:r>
      <w:r w:rsidRPr="00053B39">
        <w:rPr>
          <w:rFonts w:asciiTheme="minorHAnsi" w:hAnsiTheme="minorHAnsi" w:cstheme="minorHAnsi"/>
          <w:b/>
          <w:sz w:val="22"/>
          <w:szCs w:val="22"/>
        </w:rPr>
        <w:t>Parish Safeguarding Handbook</w:t>
      </w:r>
    </w:p>
    <w:p w14:paraId="76C3276F" w14:textId="77777777" w:rsidR="00C915FB" w:rsidRDefault="00C915FB" w:rsidP="00C915FB">
      <w:pPr>
        <w:autoSpaceDE w:val="0"/>
        <w:autoSpaceDN w:val="0"/>
        <w:adjustRightInd w:val="0"/>
        <w:rPr>
          <w:rFonts w:ascii="Arial" w:hAnsi="Arial" w:cs="Arial"/>
          <w:b/>
          <w:bCs/>
          <w:sz w:val="28"/>
          <w:szCs w:val="28"/>
        </w:rPr>
      </w:pPr>
    </w:p>
    <w:p w14:paraId="37CCB8EC" w14:textId="77777777" w:rsidR="000901E8" w:rsidRDefault="000901E8" w:rsidP="000901E8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43DF0948" w14:textId="7F971F25" w:rsidR="00C915FB" w:rsidRDefault="00F86FA7" w:rsidP="009134E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St Giles’ &amp; St George’s Ashtead</w:t>
      </w:r>
    </w:p>
    <w:p w14:paraId="5E73D6F0" w14:textId="77777777" w:rsidR="009134EB" w:rsidRPr="009134EB" w:rsidRDefault="009134EB" w:rsidP="009134E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1D098F7B" w14:textId="77777777" w:rsidR="00C915FB" w:rsidRPr="009134EB" w:rsidRDefault="000901E8" w:rsidP="00C915F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36"/>
          <w:szCs w:val="36"/>
        </w:rPr>
      </w:pPr>
      <w:r w:rsidRPr="009134EB">
        <w:rPr>
          <w:rFonts w:ascii="Arial" w:hAnsi="Arial" w:cs="Arial"/>
          <w:b/>
          <w:bCs/>
          <w:sz w:val="36"/>
          <w:szCs w:val="36"/>
        </w:rPr>
        <w:t xml:space="preserve">Passenger consent to be transported </w:t>
      </w:r>
      <w:r w:rsidR="00C915FB" w:rsidRPr="009134EB">
        <w:rPr>
          <w:rFonts w:ascii="Arial" w:hAnsi="Arial" w:cs="Arial"/>
          <w:b/>
          <w:bCs/>
          <w:sz w:val="36"/>
          <w:szCs w:val="36"/>
        </w:rPr>
        <w:t>in private cars</w:t>
      </w:r>
      <w:r w:rsidR="00C24200">
        <w:rPr>
          <w:rFonts w:ascii="Arial" w:hAnsi="Arial" w:cs="Arial"/>
          <w:b/>
          <w:bCs/>
          <w:sz w:val="36"/>
          <w:szCs w:val="36"/>
        </w:rPr>
        <w:t xml:space="preserve"> on behalf of the PCC</w:t>
      </w:r>
    </w:p>
    <w:p w14:paraId="12D21071" w14:textId="77777777" w:rsidR="000901E8" w:rsidRPr="009134EB" w:rsidRDefault="000901E8" w:rsidP="00C915FB">
      <w:pPr>
        <w:autoSpaceDE w:val="0"/>
        <w:autoSpaceDN w:val="0"/>
        <w:adjustRightInd w:val="0"/>
        <w:rPr>
          <w:rFonts w:ascii="Arial" w:hAnsi="Arial" w:cs="Arial"/>
          <w:b/>
          <w:bCs/>
          <w:sz w:val="28"/>
          <w:szCs w:val="28"/>
        </w:rPr>
      </w:pPr>
    </w:p>
    <w:p w14:paraId="1FCD7FB7" w14:textId="77622573" w:rsidR="00C915FB" w:rsidRPr="009134EB" w:rsidRDefault="00C915FB" w:rsidP="00C915FB">
      <w:pPr>
        <w:autoSpaceDE w:val="0"/>
        <w:autoSpaceDN w:val="0"/>
        <w:adjustRightInd w:val="0"/>
        <w:rPr>
          <w:rFonts w:ascii="Arial" w:hAnsi="Arial" w:cs="Arial"/>
          <w:b/>
          <w:bCs/>
          <w:sz w:val="28"/>
          <w:szCs w:val="28"/>
        </w:rPr>
      </w:pPr>
      <w:r w:rsidRPr="009134EB">
        <w:rPr>
          <w:rFonts w:ascii="Arial" w:hAnsi="Arial" w:cs="Arial"/>
          <w:b/>
          <w:bCs/>
          <w:sz w:val="28"/>
          <w:szCs w:val="28"/>
        </w:rPr>
        <w:t>1</w:t>
      </w:r>
      <w:r w:rsidR="00053B39">
        <w:rPr>
          <w:rFonts w:ascii="Arial" w:hAnsi="Arial" w:cs="Arial"/>
          <w:b/>
          <w:bCs/>
          <w:sz w:val="28"/>
          <w:szCs w:val="28"/>
        </w:rPr>
        <w:t>.</w:t>
      </w:r>
      <w:r w:rsidRPr="009134EB">
        <w:rPr>
          <w:rFonts w:ascii="Arial" w:hAnsi="Arial" w:cs="Arial"/>
          <w:b/>
          <w:bCs/>
          <w:sz w:val="28"/>
          <w:szCs w:val="28"/>
        </w:rPr>
        <w:t xml:space="preserve"> Your details:</w:t>
      </w:r>
    </w:p>
    <w:p w14:paraId="29A95FF5" w14:textId="77777777" w:rsidR="00C915FB" w:rsidRPr="009134EB" w:rsidRDefault="00C915FB" w:rsidP="00C915FB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61D2F0A0" w14:textId="00F2252B" w:rsidR="00C915FB" w:rsidRPr="009134EB" w:rsidRDefault="00C915FB" w:rsidP="00C915FB">
      <w:pPr>
        <w:autoSpaceDE w:val="0"/>
        <w:autoSpaceDN w:val="0"/>
        <w:adjustRightInd w:val="0"/>
        <w:rPr>
          <w:rFonts w:ascii="Arial" w:hAnsi="Arial" w:cs="Arial"/>
          <w:bCs/>
        </w:rPr>
      </w:pPr>
      <w:r w:rsidRPr="009134EB">
        <w:rPr>
          <w:rFonts w:ascii="Arial" w:hAnsi="Arial" w:cs="Arial"/>
          <w:bCs/>
        </w:rPr>
        <w:t>Name</w:t>
      </w:r>
      <w:r w:rsidR="00F86FA7">
        <w:rPr>
          <w:rFonts w:ascii="Arial" w:hAnsi="Arial" w:cs="Arial"/>
          <w:bCs/>
        </w:rPr>
        <w:t>(s)</w:t>
      </w:r>
      <w:r w:rsidRPr="009134EB">
        <w:rPr>
          <w:rFonts w:ascii="Arial" w:hAnsi="Arial" w:cs="Arial"/>
          <w:bCs/>
        </w:rPr>
        <w:t xml:space="preserve"> of passenger</w:t>
      </w:r>
      <w:r w:rsidR="00F86FA7">
        <w:rPr>
          <w:rFonts w:ascii="Arial" w:hAnsi="Arial" w:cs="Arial"/>
          <w:bCs/>
        </w:rPr>
        <w:t>(s): ………………………………………………………………………</w:t>
      </w:r>
    </w:p>
    <w:p w14:paraId="746613EC" w14:textId="77777777" w:rsidR="00C915FB" w:rsidRPr="009134EB" w:rsidRDefault="00C915FB" w:rsidP="00C915FB">
      <w:pPr>
        <w:autoSpaceDE w:val="0"/>
        <w:autoSpaceDN w:val="0"/>
        <w:adjustRightInd w:val="0"/>
        <w:rPr>
          <w:rFonts w:ascii="Arial" w:hAnsi="Arial" w:cs="Arial"/>
          <w:bCs/>
        </w:rPr>
      </w:pPr>
    </w:p>
    <w:p w14:paraId="0B1730DC" w14:textId="2B60A95C" w:rsidR="00C915FB" w:rsidRPr="009134EB" w:rsidRDefault="00F86FA7" w:rsidP="00C915FB">
      <w:pPr>
        <w:autoSpaceDE w:val="0"/>
        <w:autoSpaceDN w:val="0"/>
        <w:adjustRightInd w:val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ate of birth</w:t>
      </w:r>
      <w:r w:rsidR="00C915FB" w:rsidRPr="009134EB">
        <w:rPr>
          <w:rFonts w:ascii="Arial" w:hAnsi="Arial" w:cs="Arial"/>
          <w:bCs/>
        </w:rPr>
        <w:t>: ………………………………………………………………</w:t>
      </w:r>
    </w:p>
    <w:p w14:paraId="13BA1F99" w14:textId="77777777" w:rsidR="00C915FB" w:rsidRPr="009134EB" w:rsidRDefault="00C915FB" w:rsidP="00C915FB">
      <w:pPr>
        <w:autoSpaceDE w:val="0"/>
        <w:autoSpaceDN w:val="0"/>
        <w:adjustRightInd w:val="0"/>
        <w:rPr>
          <w:rFonts w:ascii="Arial" w:hAnsi="Arial" w:cs="Arial"/>
          <w:bCs/>
        </w:rPr>
      </w:pPr>
    </w:p>
    <w:p w14:paraId="665AE27B" w14:textId="60DC889E" w:rsidR="00C915FB" w:rsidRPr="009134EB" w:rsidRDefault="00F86FA7" w:rsidP="00C915FB">
      <w:pPr>
        <w:autoSpaceDE w:val="0"/>
        <w:autoSpaceDN w:val="0"/>
        <w:adjustRightInd w:val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Name of parent/carer</w:t>
      </w:r>
      <w:r w:rsidR="00C915FB" w:rsidRPr="009134EB">
        <w:rPr>
          <w:rFonts w:ascii="Arial" w:hAnsi="Arial" w:cs="Arial"/>
          <w:bCs/>
        </w:rPr>
        <w:t>: ……………………………………………………</w:t>
      </w:r>
    </w:p>
    <w:p w14:paraId="47AF87D6" w14:textId="77777777" w:rsidR="00C915FB" w:rsidRPr="009134EB" w:rsidRDefault="00C915FB" w:rsidP="00C915FB">
      <w:pPr>
        <w:autoSpaceDE w:val="0"/>
        <w:autoSpaceDN w:val="0"/>
        <w:adjustRightInd w:val="0"/>
        <w:rPr>
          <w:rFonts w:ascii="Arial" w:hAnsi="Arial" w:cs="Arial"/>
          <w:bCs/>
        </w:rPr>
      </w:pPr>
    </w:p>
    <w:p w14:paraId="1839001B" w14:textId="5F273727" w:rsidR="00C915FB" w:rsidRPr="009134EB" w:rsidRDefault="00460CAE" w:rsidP="00C915FB">
      <w:pPr>
        <w:autoSpaceDE w:val="0"/>
        <w:autoSpaceDN w:val="0"/>
        <w:adjustRightInd w:val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Have you completed a </w:t>
      </w:r>
      <w:r w:rsidR="00F86FA7">
        <w:rPr>
          <w:rFonts w:ascii="Arial" w:hAnsi="Arial" w:cs="Arial"/>
          <w:bCs/>
        </w:rPr>
        <w:t>consent form</w:t>
      </w:r>
      <w:r>
        <w:rPr>
          <w:rFonts w:ascii="Arial" w:hAnsi="Arial" w:cs="Arial"/>
          <w:bCs/>
        </w:rPr>
        <w:t xml:space="preserve"> since September 2018</w:t>
      </w:r>
      <w:r w:rsidR="00F86FA7">
        <w:rPr>
          <w:rFonts w:ascii="Arial" w:hAnsi="Arial" w:cs="Arial"/>
          <w:bCs/>
        </w:rPr>
        <w:t>?</w:t>
      </w:r>
      <w:r>
        <w:rPr>
          <w:rFonts w:ascii="Arial" w:hAnsi="Arial" w:cs="Arial"/>
          <w:bCs/>
        </w:rPr>
        <w:t xml:space="preserve"> If not, you will need to complete a new one to give consent for this activity.</w:t>
      </w:r>
    </w:p>
    <w:p w14:paraId="5DC5D204" w14:textId="77777777" w:rsidR="00C915FB" w:rsidRPr="009134EB" w:rsidRDefault="00C915FB" w:rsidP="00C915FB">
      <w:pPr>
        <w:autoSpaceDE w:val="0"/>
        <w:autoSpaceDN w:val="0"/>
        <w:adjustRightInd w:val="0"/>
        <w:rPr>
          <w:rFonts w:ascii="Arial" w:hAnsi="Arial" w:cs="Arial"/>
          <w:b/>
          <w:bCs/>
          <w:sz w:val="28"/>
          <w:szCs w:val="28"/>
        </w:rPr>
      </w:pPr>
    </w:p>
    <w:p w14:paraId="0916C4DD" w14:textId="0B439AED" w:rsidR="00C915FB" w:rsidRPr="009134EB" w:rsidRDefault="00C915FB" w:rsidP="00C915FB">
      <w:pPr>
        <w:autoSpaceDE w:val="0"/>
        <w:autoSpaceDN w:val="0"/>
        <w:adjustRightInd w:val="0"/>
        <w:rPr>
          <w:rFonts w:ascii="Arial" w:hAnsi="Arial" w:cs="Arial"/>
          <w:b/>
          <w:bCs/>
          <w:sz w:val="28"/>
          <w:szCs w:val="28"/>
        </w:rPr>
      </w:pPr>
      <w:r w:rsidRPr="009134EB">
        <w:rPr>
          <w:rFonts w:ascii="Arial" w:hAnsi="Arial" w:cs="Arial"/>
          <w:b/>
          <w:bCs/>
          <w:sz w:val="28"/>
          <w:szCs w:val="28"/>
        </w:rPr>
        <w:t>2</w:t>
      </w:r>
      <w:r w:rsidR="00053B39">
        <w:rPr>
          <w:rFonts w:ascii="Arial" w:hAnsi="Arial" w:cs="Arial"/>
          <w:b/>
          <w:bCs/>
          <w:sz w:val="28"/>
          <w:szCs w:val="28"/>
        </w:rPr>
        <w:t>.</w:t>
      </w:r>
      <w:r w:rsidRPr="009134EB">
        <w:rPr>
          <w:rFonts w:ascii="Arial" w:hAnsi="Arial" w:cs="Arial"/>
          <w:b/>
          <w:bCs/>
          <w:sz w:val="28"/>
          <w:szCs w:val="28"/>
        </w:rPr>
        <w:t xml:space="preserve"> The activity</w:t>
      </w:r>
    </w:p>
    <w:p w14:paraId="498B0ADB" w14:textId="77777777" w:rsidR="00C915FB" w:rsidRPr="009134EB" w:rsidRDefault="00C915FB" w:rsidP="00C915FB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762C52B7" w14:textId="42616147" w:rsidR="00C915FB" w:rsidRPr="009134EB" w:rsidRDefault="00F86FA7" w:rsidP="00C915FB">
      <w:pPr>
        <w:autoSpaceDE w:val="0"/>
        <w:autoSpaceDN w:val="0"/>
        <w:adjustRightInd w:val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ate</w:t>
      </w:r>
      <w:r w:rsidR="00C915FB" w:rsidRPr="009134EB">
        <w:rPr>
          <w:rFonts w:ascii="Arial" w:hAnsi="Arial" w:cs="Arial"/>
          <w:bCs/>
        </w:rPr>
        <w:t xml:space="preserve"> of events: </w:t>
      </w:r>
      <w:r w:rsidR="00460CAE">
        <w:rPr>
          <w:rFonts w:ascii="Arial" w:hAnsi="Arial" w:cs="Arial"/>
          <w:bCs/>
        </w:rPr>
        <w:t>Saturday 23 November 2019</w:t>
      </w:r>
    </w:p>
    <w:p w14:paraId="1D6E2A8C" w14:textId="77777777" w:rsidR="00C915FB" w:rsidRPr="009134EB" w:rsidRDefault="00C915FB" w:rsidP="00C915FB">
      <w:pPr>
        <w:autoSpaceDE w:val="0"/>
        <w:autoSpaceDN w:val="0"/>
        <w:adjustRightInd w:val="0"/>
        <w:rPr>
          <w:rFonts w:ascii="Arial" w:hAnsi="Arial" w:cs="Arial"/>
          <w:bCs/>
        </w:rPr>
      </w:pPr>
    </w:p>
    <w:p w14:paraId="2662FE46" w14:textId="6D6F648A" w:rsidR="00C915FB" w:rsidRPr="009134EB" w:rsidRDefault="00F86FA7" w:rsidP="00C915FB">
      <w:pPr>
        <w:autoSpaceDE w:val="0"/>
        <w:autoSpaceDN w:val="0"/>
        <w:adjustRightInd w:val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estination</w:t>
      </w:r>
      <w:r w:rsidR="00C915FB" w:rsidRPr="009134EB">
        <w:rPr>
          <w:rFonts w:ascii="Arial" w:hAnsi="Arial" w:cs="Arial"/>
          <w:bCs/>
        </w:rPr>
        <w:t xml:space="preserve">: </w:t>
      </w:r>
      <w:r w:rsidR="00460CAE">
        <w:rPr>
          <w:rFonts w:ascii="Arial" w:hAnsi="Arial" w:cs="Arial"/>
          <w:bCs/>
        </w:rPr>
        <w:t>Soul Survivor Watford</w:t>
      </w:r>
    </w:p>
    <w:p w14:paraId="3EC18CDC" w14:textId="77777777" w:rsidR="00C915FB" w:rsidRPr="009134EB" w:rsidRDefault="00C915FB" w:rsidP="00C915FB">
      <w:pPr>
        <w:autoSpaceDE w:val="0"/>
        <w:autoSpaceDN w:val="0"/>
        <w:adjustRightInd w:val="0"/>
        <w:rPr>
          <w:rFonts w:ascii="Arial" w:hAnsi="Arial" w:cs="Arial"/>
          <w:bCs/>
        </w:rPr>
      </w:pPr>
    </w:p>
    <w:p w14:paraId="2245AE10" w14:textId="19765897" w:rsidR="00C915FB" w:rsidRPr="009134EB" w:rsidRDefault="00C915FB" w:rsidP="00C915FB">
      <w:pPr>
        <w:autoSpaceDE w:val="0"/>
        <w:autoSpaceDN w:val="0"/>
        <w:adjustRightInd w:val="0"/>
        <w:rPr>
          <w:rFonts w:ascii="Arial" w:hAnsi="Arial" w:cs="Arial"/>
          <w:bCs/>
        </w:rPr>
      </w:pPr>
      <w:r w:rsidRPr="009134EB">
        <w:rPr>
          <w:rFonts w:ascii="Arial" w:hAnsi="Arial" w:cs="Arial"/>
          <w:bCs/>
        </w:rPr>
        <w:t xml:space="preserve">Transport provided: </w:t>
      </w:r>
      <w:r w:rsidR="00460CAE">
        <w:rPr>
          <w:rFonts w:ascii="Arial" w:eastAsia="GillSansMT" w:hAnsi="Arial" w:cs="Arial"/>
        </w:rPr>
        <w:t>Private Vehicles</w:t>
      </w:r>
    </w:p>
    <w:p w14:paraId="663362FE" w14:textId="77777777" w:rsidR="00C915FB" w:rsidRPr="009134EB" w:rsidRDefault="00C915FB" w:rsidP="00C915FB">
      <w:pPr>
        <w:autoSpaceDE w:val="0"/>
        <w:autoSpaceDN w:val="0"/>
        <w:adjustRightInd w:val="0"/>
        <w:rPr>
          <w:rFonts w:ascii="Arial" w:hAnsi="Arial" w:cs="Arial"/>
          <w:bCs/>
        </w:rPr>
      </w:pPr>
    </w:p>
    <w:p w14:paraId="5C69998A" w14:textId="0F240400" w:rsidR="00C915FB" w:rsidRPr="009134EB" w:rsidRDefault="00C915FB" w:rsidP="00C915FB">
      <w:pPr>
        <w:autoSpaceDE w:val="0"/>
        <w:autoSpaceDN w:val="0"/>
        <w:adjustRightInd w:val="0"/>
        <w:rPr>
          <w:rFonts w:ascii="Arial" w:hAnsi="Arial" w:cs="Arial"/>
          <w:bCs/>
        </w:rPr>
      </w:pPr>
      <w:r w:rsidRPr="009134EB">
        <w:rPr>
          <w:rFonts w:ascii="Arial" w:hAnsi="Arial" w:cs="Arial"/>
          <w:bCs/>
        </w:rPr>
        <w:t xml:space="preserve">Name of driver (if known): </w:t>
      </w:r>
      <w:r w:rsidR="00460CAE">
        <w:rPr>
          <w:rFonts w:ascii="Arial" w:hAnsi="Arial" w:cs="Arial"/>
          <w:bCs/>
        </w:rPr>
        <w:t>Sean Skinner / Vicky Haustead</w:t>
      </w:r>
      <w:bookmarkStart w:id="0" w:name="_GoBack"/>
      <w:bookmarkEnd w:id="0"/>
    </w:p>
    <w:p w14:paraId="5A343938" w14:textId="77777777" w:rsidR="00C915FB" w:rsidRPr="009134EB" w:rsidRDefault="00C915FB" w:rsidP="00C915FB">
      <w:pPr>
        <w:autoSpaceDE w:val="0"/>
        <w:autoSpaceDN w:val="0"/>
        <w:adjustRightInd w:val="0"/>
        <w:rPr>
          <w:rFonts w:ascii="Arial" w:hAnsi="Arial" w:cs="Arial"/>
          <w:b/>
          <w:bCs/>
          <w:sz w:val="28"/>
          <w:szCs w:val="28"/>
        </w:rPr>
      </w:pPr>
    </w:p>
    <w:p w14:paraId="2083FD60" w14:textId="3B9B2A2C" w:rsidR="00C915FB" w:rsidRDefault="00C915FB" w:rsidP="00C915FB">
      <w:pPr>
        <w:autoSpaceDE w:val="0"/>
        <w:autoSpaceDN w:val="0"/>
        <w:adjustRightInd w:val="0"/>
        <w:rPr>
          <w:rFonts w:ascii="Arial" w:hAnsi="Arial" w:cs="Arial"/>
          <w:b/>
          <w:bCs/>
          <w:sz w:val="28"/>
          <w:szCs w:val="28"/>
        </w:rPr>
      </w:pPr>
      <w:r w:rsidRPr="009134EB">
        <w:rPr>
          <w:rFonts w:ascii="Arial" w:hAnsi="Arial" w:cs="Arial"/>
          <w:b/>
          <w:bCs/>
          <w:sz w:val="28"/>
          <w:szCs w:val="28"/>
        </w:rPr>
        <w:t>3</w:t>
      </w:r>
      <w:r w:rsidR="00053B39">
        <w:rPr>
          <w:rFonts w:ascii="Arial" w:hAnsi="Arial" w:cs="Arial"/>
          <w:b/>
          <w:bCs/>
          <w:sz w:val="28"/>
          <w:szCs w:val="28"/>
        </w:rPr>
        <w:t>.</w:t>
      </w:r>
      <w:r w:rsidRPr="009134EB">
        <w:rPr>
          <w:rFonts w:ascii="Arial" w:hAnsi="Arial" w:cs="Arial"/>
          <w:b/>
          <w:bCs/>
          <w:sz w:val="28"/>
          <w:szCs w:val="28"/>
        </w:rPr>
        <w:t xml:space="preserve"> Your consent</w:t>
      </w:r>
    </w:p>
    <w:p w14:paraId="029C1229" w14:textId="77777777" w:rsidR="009134EB" w:rsidRPr="009134EB" w:rsidRDefault="009134EB" w:rsidP="00C915FB">
      <w:pPr>
        <w:autoSpaceDE w:val="0"/>
        <w:autoSpaceDN w:val="0"/>
        <w:adjustRightInd w:val="0"/>
        <w:rPr>
          <w:rFonts w:ascii="Arial" w:hAnsi="Arial" w:cs="Arial"/>
          <w:b/>
          <w:bCs/>
          <w:sz w:val="28"/>
          <w:szCs w:val="28"/>
        </w:rPr>
      </w:pPr>
    </w:p>
    <w:p w14:paraId="620BE932" w14:textId="36891B6B" w:rsidR="00C915FB" w:rsidRPr="009134EB" w:rsidRDefault="00C915FB" w:rsidP="00C915FB">
      <w:pPr>
        <w:autoSpaceDE w:val="0"/>
        <w:autoSpaceDN w:val="0"/>
        <w:adjustRightInd w:val="0"/>
        <w:rPr>
          <w:rFonts w:ascii="Arial" w:eastAsia="GillSansMT" w:hAnsi="Arial" w:cs="Arial"/>
        </w:rPr>
      </w:pPr>
      <w:r w:rsidRPr="009134EB">
        <w:rPr>
          <w:rFonts w:ascii="Arial" w:eastAsia="GillSansMT" w:hAnsi="Arial" w:cs="Arial"/>
        </w:rPr>
        <w:t>I consent to ……………………………………………</w:t>
      </w:r>
      <w:r w:rsidR="009134EB">
        <w:rPr>
          <w:rFonts w:ascii="Arial" w:eastAsia="GillSansMT" w:hAnsi="Arial" w:cs="Arial"/>
        </w:rPr>
        <w:t>(child)</w:t>
      </w:r>
      <w:r w:rsidRPr="009134EB">
        <w:rPr>
          <w:rFonts w:ascii="Arial" w:eastAsia="GillSansMT" w:hAnsi="Arial" w:cs="Arial"/>
        </w:rPr>
        <w:t xml:space="preserve"> being transported on behalf of</w:t>
      </w:r>
      <w:r w:rsidR="00F86FA7">
        <w:rPr>
          <w:rFonts w:ascii="Arial" w:eastAsia="GillSansMT" w:hAnsi="Arial" w:cs="Arial"/>
        </w:rPr>
        <w:t xml:space="preserve"> St Giles’ &amp; St George’s</w:t>
      </w:r>
      <w:r w:rsidR="00F86FA7" w:rsidRPr="009134EB">
        <w:rPr>
          <w:rFonts w:ascii="Arial" w:eastAsia="GillSansMT" w:hAnsi="Arial" w:cs="Arial"/>
        </w:rPr>
        <w:t xml:space="preserve"> </w:t>
      </w:r>
      <w:r w:rsidRPr="009134EB">
        <w:rPr>
          <w:rFonts w:ascii="Arial" w:eastAsia="GillSansMT" w:hAnsi="Arial" w:cs="Arial"/>
        </w:rPr>
        <w:t>Church, according to the arrangements specified above.</w:t>
      </w:r>
    </w:p>
    <w:p w14:paraId="7DFE0923" w14:textId="77777777" w:rsidR="00C915FB" w:rsidRPr="009134EB" w:rsidRDefault="00C915FB" w:rsidP="00C915FB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15B18C16" w14:textId="77777777" w:rsidR="00410029" w:rsidRDefault="00C915FB" w:rsidP="000901E8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9134EB">
        <w:rPr>
          <w:rFonts w:ascii="Arial" w:hAnsi="Arial" w:cs="Arial"/>
          <w:b/>
          <w:bCs/>
        </w:rPr>
        <w:t>Signed (parent or carer): ……………………………………………… Date …………………</w:t>
      </w:r>
    </w:p>
    <w:p w14:paraId="5757F1F2" w14:textId="77777777" w:rsidR="004D0C1A" w:rsidRDefault="004D0C1A" w:rsidP="004D0C1A">
      <w:pPr>
        <w:autoSpaceDE w:val="0"/>
        <w:autoSpaceDN w:val="0"/>
        <w:adjustRightInd w:val="0"/>
        <w:rPr>
          <w:rFonts w:ascii="Times-Roman" w:hAnsi="Times-Roman" w:cs="Times-Roman"/>
          <w:i/>
          <w:sz w:val="18"/>
          <w:szCs w:val="18"/>
        </w:rPr>
      </w:pPr>
    </w:p>
    <w:p w14:paraId="63E9B577" w14:textId="77777777" w:rsidR="000C347A" w:rsidRPr="009134EB" w:rsidRDefault="000C347A" w:rsidP="004D0C1A">
      <w:pPr>
        <w:autoSpaceDE w:val="0"/>
        <w:autoSpaceDN w:val="0"/>
        <w:adjustRightInd w:val="0"/>
        <w:ind w:left="7200" w:firstLine="720"/>
        <w:rPr>
          <w:rFonts w:ascii="Arial" w:hAnsi="Arial" w:cs="Arial"/>
        </w:rPr>
      </w:pPr>
    </w:p>
    <w:sectPr w:rsidR="000C347A" w:rsidRPr="009134EB" w:rsidSect="00053B39">
      <w:pgSz w:w="11904" w:h="16843" w:code="9"/>
      <w:pgMar w:top="-102" w:right="1134" w:bottom="726" w:left="1134" w:header="720" w:footer="720" w:gutter="0"/>
      <w:paperSrc w:first="2" w:other="2"/>
      <w:cols w:space="708"/>
      <w:noEndnote/>
      <w:docGrid w:linePitch="7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515EF6" w14:textId="77777777" w:rsidR="00A521A9" w:rsidRDefault="00A521A9" w:rsidP="00053B39">
      <w:r>
        <w:separator/>
      </w:r>
    </w:p>
  </w:endnote>
  <w:endnote w:type="continuationSeparator" w:id="0">
    <w:p w14:paraId="6B668524" w14:textId="77777777" w:rsidR="00A521A9" w:rsidRDefault="00A521A9" w:rsidP="00053B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SansMT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1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4C81B5" w14:textId="77777777" w:rsidR="00A521A9" w:rsidRDefault="00A521A9" w:rsidP="00053B39">
      <w:r>
        <w:separator/>
      </w:r>
    </w:p>
  </w:footnote>
  <w:footnote w:type="continuationSeparator" w:id="0">
    <w:p w14:paraId="5A8EFDB0" w14:textId="77777777" w:rsidR="00A521A9" w:rsidRDefault="00A521A9" w:rsidP="00053B3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39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TezsDC0tDQwtrRU0lEKTi0uzszPAykwqgUA27SX5ywAAAA="/>
  </w:docVars>
  <w:rsids>
    <w:rsidRoot w:val="00C915FB"/>
    <w:rsid w:val="00053B39"/>
    <w:rsid w:val="000901E8"/>
    <w:rsid w:val="000A2470"/>
    <w:rsid w:val="000C347A"/>
    <w:rsid w:val="00142641"/>
    <w:rsid w:val="00234CBD"/>
    <w:rsid w:val="00294896"/>
    <w:rsid w:val="00410029"/>
    <w:rsid w:val="00460CAE"/>
    <w:rsid w:val="004D0C1A"/>
    <w:rsid w:val="004F2CB3"/>
    <w:rsid w:val="00595702"/>
    <w:rsid w:val="0061523D"/>
    <w:rsid w:val="007D0B35"/>
    <w:rsid w:val="0086141F"/>
    <w:rsid w:val="009134EB"/>
    <w:rsid w:val="00A521A9"/>
    <w:rsid w:val="00C24200"/>
    <w:rsid w:val="00C915FB"/>
    <w:rsid w:val="00CA7BC5"/>
    <w:rsid w:val="00CB009C"/>
    <w:rsid w:val="00CD02D4"/>
    <w:rsid w:val="00D2295F"/>
    <w:rsid w:val="00F26298"/>
    <w:rsid w:val="00F86FA7"/>
    <w:rsid w:val="00FB5DF8"/>
    <w:rsid w:val="00FC3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B041C7"/>
  <w15:docId w15:val="{0B0DFB7B-614C-4CDC-8804-7A93A62AD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53B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053B39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053B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053B3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68CD20-94C5-4484-9754-0BBC82FACD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Diocese of Peterborough</vt:lpstr>
    </vt:vector>
  </TitlesOfParts>
  <Company>Diocese of Peterborough</Company>
  <LinksUpToDate>false</LinksUpToDate>
  <CharactersWithSpaces>9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Diocese of Peterborough</dc:title>
  <dc:creator>GarryJohnson</dc:creator>
  <cp:lastModifiedBy>Sean Skinner</cp:lastModifiedBy>
  <cp:revision>4</cp:revision>
  <dcterms:created xsi:type="dcterms:W3CDTF">2019-11-19T14:35:00Z</dcterms:created>
  <dcterms:modified xsi:type="dcterms:W3CDTF">2019-11-21T11:21:00Z</dcterms:modified>
</cp:coreProperties>
</file>